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B219BA" w14:textId="483EA978" w:rsidR="003E561B" w:rsidRDefault="001871C3" w:rsidP="001871C3">
      <w:pPr>
        <w:jc w:val="right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D39C3A1" wp14:editId="77C8194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3098165" cy="551815"/>
            <wp:effectExtent l="0" t="0" r="635" b="0"/>
            <wp:wrapNone/>
            <wp:docPr id="2" name="Picture 2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clipar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551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29B">
        <w:t xml:space="preserve">  </w:t>
      </w:r>
    </w:p>
    <w:p w14:paraId="55919FF4" w14:textId="77777777" w:rsidR="008E460C" w:rsidRDefault="008E460C" w:rsidP="008E460C"/>
    <w:p w14:paraId="52B6D6BB" w14:textId="77777777" w:rsidR="001871C3" w:rsidRDefault="001871C3" w:rsidP="008E460C"/>
    <w:p w14:paraId="254FBC93" w14:textId="77777777" w:rsidR="001871C3" w:rsidRDefault="001871C3" w:rsidP="008E460C"/>
    <w:p w14:paraId="590F99F9" w14:textId="77777777" w:rsidR="003F2774" w:rsidRDefault="003F2774" w:rsidP="008E460C"/>
    <w:p w14:paraId="063D5E3C" w14:textId="77777777" w:rsidR="003F2774" w:rsidRDefault="003F2774" w:rsidP="008E460C"/>
    <w:p w14:paraId="006BEEC3" w14:textId="77777777" w:rsidR="003F2774" w:rsidRDefault="003F2774" w:rsidP="008E460C"/>
    <w:p w14:paraId="481810DC" w14:textId="77777777" w:rsidR="001871C3" w:rsidRDefault="001871C3" w:rsidP="008E460C"/>
    <w:p w14:paraId="4EB233FF" w14:textId="34D641DC" w:rsidR="008E460C" w:rsidRPr="008C5ECA" w:rsidRDefault="008E460C" w:rsidP="008E460C">
      <w:r w:rsidRPr="008C5ECA">
        <w:t>To:</w:t>
      </w:r>
      <w:r w:rsidR="000568D9">
        <w:t xml:space="preserve">  </w:t>
      </w:r>
      <w:r w:rsidR="004E68F0">
        <w:t>Psychiatric mental health r</w:t>
      </w:r>
      <w:r w:rsidR="0091329B">
        <w:t>egistered nurses</w:t>
      </w:r>
      <w:r w:rsidR="004E68F0">
        <w:t>, registered nurses, and licensed practice nurses.</w:t>
      </w:r>
    </w:p>
    <w:p w14:paraId="2581AE1B" w14:textId="77777777" w:rsidR="008E460C" w:rsidRPr="008C5ECA" w:rsidRDefault="008E460C" w:rsidP="008E460C"/>
    <w:p w14:paraId="7B010DEF" w14:textId="2995BA2E" w:rsidR="008E1C73" w:rsidRPr="004E68F0" w:rsidRDefault="008E460C" w:rsidP="00B4503F">
      <w:r w:rsidRPr="008C5ECA">
        <w:t xml:space="preserve">This is an invitation to participate in a </w:t>
      </w:r>
      <w:r w:rsidR="002875F7" w:rsidRPr="008C5ECA">
        <w:t>scholarly practice project on “</w:t>
      </w:r>
      <w:r w:rsidR="00B4503F">
        <w:t>The Implementation of a Cultural Competence Educational Intervention in a Psychiatric Mental Health Setting</w:t>
      </w:r>
      <w:r w:rsidR="008E1C73" w:rsidRPr="008C5ECA">
        <w:rPr>
          <w:rFonts w:eastAsia="Times New Roman" w:cs="Times New Roman"/>
          <w:i/>
          <w:color w:val="000000"/>
        </w:rPr>
        <w:t xml:space="preserve">” </w:t>
      </w:r>
      <w:r w:rsidR="008E1C73" w:rsidRPr="008C5ECA">
        <w:rPr>
          <w:color w:val="000000"/>
        </w:rPr>
        <w:t xml:space="preserve">This </w:t>
      </w:r>
      <w:r w:rsidR="00180337">
        <w:rPr>
          <w:color w:val="000000"/>
        </w:rPr>
        <w:t>project</w:t>
      </w:r>
      <w:r w:rsidR="008E1C73" w:rsidRPr="008C5ECA">
        <w:rPr>
          <w:color w:val="000000"/>
        </w:rPr>
        <w:t xml:space="preserve"> is being conducted to understand</w:t>
      </w:r>
      <w:r w:rsidR="000568D9">
        <w:rPr>
          <w:color w:val="000000"/>
        </w:rPr>
        <w:t xml:space="preserve"> </w:t>
      </w:r>
      <w:r w:rsidR="00180337">
        <w:rPr>
          <w:color w:val="000000"/>
        </w:rPr>
        <w:t>whether</w:t>
      </w:r>
      <w:r w:rsidR="00DA7151">
        <w:rPr>
          <w:color w:val="000000"/>
        </w:rPr>
        <w:t xml:space="preserve"> introducing a cultural competence education program can affect nurses levels of confidence</w:t>
      </w:r>
      <w:r w:rsidR="00A1022E">
        <w:rPr>
          <w:color w:val="000000"/>
        </w:rPr>
        <w:t xml:space="preserve"> in </w:t>
      </w:r>
      <w:r w:rsidR="00C95390">
        <w:rPr>
          <w:color w:val="000000"/>
        </w:rPr>
        <w:t>providing</w:t>
      </w:r>
      <w:r w:rsidR="00A1022E">
        <w:rPr>
          <w:color w:val="000000"/>
        </w:rPr>
        <w:t xml:space="preserve"> culturally competent</w:t>
      </w:r>
      <w:r w:rsidR="00C95390">
        <w:rPr>
          <w:color w:val="000000"/>
        </w:rPr>
        <w:t xml:space="preserve"> care</w:t>
      </w:r>
      <w:r w:rsidR="008E1C73" w:rsidRPr="008C5ECA">
        <w:rPr>
          <w:color w:val="000000"/>
        </w:rPr>
        <w:t>. The purpose is to</w:t>
      </w:r>
      <w:r w:rsidR="00892518">
        <w:rPr>
          <w:color w:val="000000"/>
        </w:rPr>
        <w:t xml:space="preserve"> educate </w:t>
      </w:r>
      <w:r w:rsidR="00A1022E" w:rsidRPr="00A1022E">
        <w:rPr>
          <w:color w:val="000000"/>
        </w:rPr>
        <w:t>psychiatric registered mental health nurses</w:t>
      </w:r>
      <w:r w:rsidR="00E546A3">
        <w:rPr>
          <w:color w:val="000000"/>
        </w:rPr>
        <w:t>, registered nurses, and licensed practice nurses</w:t>
      </w:r>
      <w:r w:rsidR="00A1022E" w:rsidRPr="00A1022E">
        <w:rPr>
          <w:color w:val="000000"/>
        </w:rPr>
        <w:t xml:space="preserve"> on culturally competence</w:t>
      </w:r>
      <w:r w:rsidR="008E1C73" w:rsidRPr="008C5ECA">
        <w:rPr>
          <w:color w:val="000000"/>
        </w:rPr>
        <w:t xml:space="preserve">. The goal is to see </w:t>
      </w:r>
      <w:r w:rsidR="00CE2B0F">
        <w:rPr>
          <w:color w:val="000000"/>
        </w:rPr>
        <w:t xml:space="preserve">that </w:t>
      </w:r>
      <w:r w:rsidR="00C519FE">
        <w:rPr>
          <w:color w:val="000000"/>
        </w:rPr>
        <w:t xml:space="preserve">every patient receives culturally competent care in </w:t>
      </w:r>
      <w:r w:rsidR="005432B7">
        <w:rPr>
          <w:color w:val="000000"/>
        </w:rPr>
        <w:t xml:space="preserve">the </w:t>
      </w:r>
      <w:r w:rsidR="00C519FE">
        <w:rPr>
          <w:color w:val="000000"/>
        </w:rPr>
        <w:t>home care agency</w:t>
      </w:r>
      <w:r w:rsidR="005432B7">
        <w:rPr>
          <w:color w:val="000000"/>
        </w:rPr>
        <w:t>.</w:t>
      </w:r>
    </w:p>
    <w:p w14:paraId="728078A4" w14:textId="77777777" w:rsidR="008C5ECA" w:rsidRDefault="008C5ECA" w:rsidP="008E460C"/>
    <w:p w14:paraId="45A11E4B" w14:textId="3571BF60" w:rsidR="002875F7" w:rsidRPr="008C5ECA" w:rsidRDefault="008C5ECA" w:rsidP="008E460C">
      <w:r>
        <w:t>This project</w:t>
      </w:r>
      <w:r w:rsidR="002875F7" w:rsidRPr="008C5ECA">
        <w:t xml:space="preserve"> is being conducted by,</w:t>
      </w:r>
      <w:r w:rsidR="000568D9">
        <w:t xml:space="preserve"> </w:t>
      </w:r>
      <w:r w:rsidR="00A05E4A" w:rsidRPr="00A05E4A">
        <w:t xml:space="preserve">BRUCE P. NSUBUGA, LPN, </w:t>
      </w:r>
      <w:r w:rsidR="002110A3">
        <w:t xml:space="preserve">RN, </w:t>
      </w:r>
      <w:r w:rsidR="00A05E4A" w:rsidRPr="00A05E4A">
        <w:t>BSN, MSN-PMHNP</w:t>
      </w:r>
      <w:r w:rsidR="005432B7">
        <w:t xml:space="preserve">, </w:t>
      </w:r>
      <w:r w:rsidR="000568D9">
        <w:t xml:space="preserve">A </w:t>
      </w:r>
      <w:r w:rsidR="002875F7" w:rsidRPr="008C5ECA">
        <w:t xml:space="preserve">Doctor of Nursing Practice student at Regis College. </w:t>
      </w:r>
      <w:r w:rsidRPr="008C5ECA">
        <w:t>The Regis College Institutional Review Board has approved this project</w:t>
      </w:r>
      <w:r w:rsidR="002875F7" w:rsidRPr="008C5ECA">
        <w:t xml:space="preserve">. Participation is confidential and voluntary. </w:t>
      </w:r>
    </w:p>
    <w:p w14:paraId="511400AE" w14:textId="77777777" w:rsidR="008C5ECA" w:rsidRPr="008C5ECA" w:rsidRDefault="008C5ECA" w:rsidP="008E460C"/>
    <w:p w14:paraId="2EFD5BE7" w14:textId="62644049" w:rsidR="002875F7" w:rsidRPr="008C5ECA" w:rsidRDefault="002875F7" w:rsidP="008E460C">
      <w:pPr>
        <w:rPr>
          <w:color w:val="FF0000"/>
        </w:rPr>
      </w:pPr>
      <w:r w:rsidRPr="008C5ECA">
        <w:t xml:space="preserve">This project is asking for participation from nurses </w:t>
      </w:r>
      <w:r w:rsidR="008C5ECA">
        <w:t>that are curre</w:t>
      </w:r>
      <w:r w:rsidR="00942CFC">
        <w:t>ntly working in the home care agency</w:t>
      </w:r>
      <w:r w:rsidR="004E198D">
        <w:t>.</w:t>
      </w:r>
      <w:r w:rsidRPr="008C5ECA">
        <w:t xml:space="preserve"> </w:t>
      </w:r>
    </w:p>
    <w:p w14:paraId="48BB66C3" w14:textId="40B3599A" w:rsidR="002875F7" w:rsidRPr="008C5ECA" w:rsidRDefault="008C5ECA" w:rsidP="008C5ECA">
      <w:pPr>
        <w:pStyle w:val="NormalWeb"/>
        <w:rPr>
          <w:rFonts w:asciiTheme="minorHAnsi" w:hAnsiTheme="minorHAnsi"/>
          <w:color w:val="000000"/>
          <w:sz w:val="24"/>
          <w:szCs w:val="24"/>
        </w:rPr>
      </w:pPr>
      <w:r>
        <w:rPr>
          <w:rFonts w:asciiTheme="minorHAnsi" w:hAnsiTheme="minorHAnsi"/>
          <w:color w:val="000000"/>
          <w:sz w:val="24"/>
          <w:szCs w:val="24"/>
        </w:rPr>
        <w:t>If you choose</w:t>
      </w:r>
      <w:r w:rsidRPr="008C5ECA">
        <w:rPr>
          <w:rFonts w:asciiTheme="minorHAnsi" w:hAnsiTheme="minorHAnsi"/>
          <w:color w:val="000000"/>
          <w:sz w:val="24"/>
          <w:szCs w:val="24"/>
        </w:rPr>
        <w:t xml:space="preserve"> to participate in this project, you will read and sign an informed consent form. You will view an educational session lasting about 30 minutes. You will also complete </w:t>
      </w:r>
      <w:r w:rsidR="00652127">
        <w:rPr>
          <w:rFonts w:asciiTheme="minorHAnsi" w:hAnsiTheme="minorHAnsi"/>
          <w:color w:val="000000"/>
          <w:sz w:val="24"/>
          <w:szCs w:val="24"/>
        </w:rPr>
        <w:t>three</w:t>
      </w:r>
      <w:r w:rsidRPr="008C5ECA">
        <w:rPr>
          <w:rFonts w:asciiTheme="minorHAnsi" w:hAnsiTheme="minorHAnsi"/>
          <w:color w:val="000000"/>
          <w:sz w:val="24"/>
          <w:szCs w:val="24"/>
        </w:rPr>
        <w:t xml:space="preserve"> surveys, </w:t>
      </w:r>
      <w:r w:rsidR="00652127">
        <w:rPr>
          <w:rFonts w:asciiTheme="minorHAnsi" w:hAnsiTheme="minorHAnsi"/>
          <w:color w:val="000000"/>
          <w:sz w:val="24"/>
          <w:szCs w:val="24"/>
        </w:rPr>
        <w:t xml:space="preserve">one demographic survey, </w:t>
      </w:r>
      <w:r w:rsidR="00721851">
        <w:rPr>
          <w:rFonts w:asciiTheme="minorHAnsi" w:hAnsiTheme="minorHAnsi"/>
          <w:color w:val="000000"/>
          <w:sz w:val="24"/>
          <w:szCs w:val="24"/>
        </w:rPr>
        <w:t>two</w:t>
      </w:r>
      <w:r w:rsidRPr="008C5ECA">
        <w:rPr>
          <w:rFonts w:asciiTheme="minorHAnsi" w:hAnsiTheme="minorHAnsi"/>
          <w:color w:val="000000"/>
          <w:sz w:val="24"/>
          <w:szCs w:val="24"/>
        </w:rPr>
        <w:t xml:space="preserve"> before the educational intervention and </w:t>
      </w:r>
      <w:r w:rsidR="00721851">
        <w:rPr>
          <w:rFonts w:asciiTheme="minorHAnsi" w:hAnsiTheme="minorHAnsi"/>
          <w:color w:val="000000"/>
          <w:sz w:val="24"/>
          <w:szCs w:val="24"/>
        </w:rPr>
        <w:t>two</w:t>
      </w:r>
      <w:r w:rsidRPr="008C5ECA">
        <w:rPr>
          <w:rFonts w:asciiTheme="minorHAnsi" w:hAnsiTheme="minorHAnsi"/>
          <w:color w:val="000000"/>
          <w:sz w:val="24"/>
          <w:szCs w:val="24"/>
        </w:rPr>
        <w:t xml:space="preserve"> after, </w:t>
      </w:r>
      <w:r w:rsidR="00721851">
        <w:rPr>
          <w:rFonts w:asciiTheme="minorHAnsi" w:hAnsiTheme="minorHAnsi"/>
          <w:color w:val="000000"/>
          <w:sz w:val="24"/>
          <w:szCs w:val="24"/>
        </w:rPr>
        <w:t>and one open-ended question</w:t>
      </w:r>
      <w:r w:rsidRPr="008C5ECA">
        <w:rPr>
          <w:rFonts w:asciiTheme="minorHAnsi" w:hAnsiTheme="minorHAnsi"/>
          <w:color w:val="000000"/>
          <w:sz w:val="24"/>
          <w:szCs w:val="24"/>
        </w:rPr>
        <w:t>.</w:t>
      </w:r>
      <w:r w:rsidR="005D0DC6">
        <w:rPr>
          <w:rFonts w:asciiTheme="minorHAnsi" w:hAnsiTheme="minorHAnsi"/>
          <w:color w:val="000000"/>
          <w:sz w:val="24"/>
          <w:szCs w:val="24"/>
        </w:rPr>
        <w:t xml:space="preserve"> The demographic survey will take five minutes, </w:t>
      </w:r>
      <w:r w:rsidR="000D5A6E">
        <w:rPr>
          <w:rFonts w:asciiTheme="minorHAnsi" w:hAnsiTheme="minorHAnsi"/>
          <w:color w:val="000000"/>
          <w:sz w:val="24"/>
          <w:szCs w:val="24"/>
        </w:rPr>
        <w:t xml:space="preserve">the two surveys </w:t>
      </w:r>
      <w:r w:rsidR="00F54D48">
        <w:rPr>
          <w:rFonts w:asciiTheme="minorHAnsi" w:hAnsiTheme="minorHAnsi"/>
          <w:color w:val="000000"/>
          <w:sz w:val="24"/>
          <w:szCs w:val="24"/>
        </w:rPr>
        <w:t>that will be conducted before and after</w:t>
      </w:r>
      <w:r w:rsidR="000D5A6E">
        <w:rPr>
          <w:rFonts w:asciiTheme="minorHAnsi" w:hAnsiTheme="minorHAnsi"/>
          <w:color w:val="000000"/>
          <w:sz w:val="24"/>
          <w:szCs w:val="24"/>
        </w:rPr>
        <w:t xml:space="preserve"> the educational survey will last </w:t>
      </w:r>
      <w:r w:rsidR="00F54D48">
        <w:rPr>
          <w:rFonts w:asciiTheme="minorHAnsi" w:hAnsiTheme="minorHAnsi"/>
          <w:color w:val="000000"/>
          <w:sz w:val="24"/>
          <w:szCs w:val="24"/>
        </w:rPr>
        <w:t>thirty</w:t>
      </w:r>
      <w:r w:rsidR="000D5A6E">
        <w:rPr>
          <w:rFonts w:asciiTheme="minorHAnsi" w:hAnsiTheme="minorHAnsi"/>
          <w:color w:val="000000"/>
          <w:sz w:val="24"/>
          <w:szCs w:val="24"/>
        </w:rPr>
        <w:t xml:space="preserve"> minutes</w:t>
      </w:r>
      <w:r w:rsidR="00F54D48">
        <w:rPr>
          <w:rFonts w:asciiTheme="minorHAnsi" w:hAnsiTheme="minorHAnsi"/>
          <w:color w:val="000000"/>
          <w:sz w:val="24"/>
          <w:szCs w:val="24"/>
        </w:rPr>
        <w:t>. The open-ended questionnaire will take ten minutes.</w:t>
      </w:r>
      <w:r w:rsidRPr="008C5ECA">
        <w:rPr>
          <w:rFonts w:asciiTheme="minorHAnsi" w:hAnsiTheme="minorHAnsi"/>
          <w:color w:val="000000"/>
          <w:sz w:val="24"/>
          <w:szCs w:val="24"/>
        </w:rPr>
        <w:t xml:space="preserve"> </w:t>
      </w:r>
      <w:r w:rsidR="00F54D48">
        <w:rPr>
          <w:rFonts w:asciiTheme="minorHAnsi" w:hAnsiTheme="minorHAnsi"/>
          <w:color w:val="000000"/>
          <w:sz w:val="24"/>
          <w:szCs w:val="24"/>
        </w:rPr>
        <w:t>Lastly, t</w:t>
      </w:r>
      <w:r w:rsidRPr="008C5ECA">
        <w:rPr>
          <w:rFonts w:asciiTheme="minorHAnsi" w:hAnsiTheme="minorHAnsi"/>
          <w:color w:val="000000"/>
          <w:sz w:val="24"/>
          <w:szCs w:val="24"/>
        </w:rPr>
        <w:t>he entire pr</w:t>
      </w:r>
      <w:r>
        <w:rPr>
          <w:rFonts w:asciiTheme="minorHAnsi" w:hAnsiTheme="minorHAnsi"/>
          <w:color w:val="000000"/>
          <w:sz w:val="24"/>
          <w:szCs w:val="24"/>
        </w:rPr>
        <w:t xml:space="preserve">ocess is about </w:t>
      </w:r>
      <w:r w:rsidR="00DA0DF2">
        <w:rPr>
          <w:rFonts w:asciiTheme="minorHAnsi" w:hAnsiTheme="minorHAnsi"/>
          <w:color w:val="000000"/>
          <w:sz w:val="24"/>
          <w:szCs w:val="24"/>
        </w:rPr>
        <w:t>80</w:t>
      </w:r>
      <w:r>
        <w:rPr>
          <w:rFonts w:asciiTheme="minorHAnsi" w:hAnsiTheme="minorHAnsi"/>
          <w:color w:val="000000"/>
          <w:sz w:val="24"/>
          <w:szCs w:val="24"/>
        </w:rPr>
        <w:t xml:space="preserve"> minutes total.</w:t>
      </w:r>
    </w:p>
    <w:p w14:paraId="5862295F" w14:textId="77777777" w:rsidR="008E460C" w:rsidRPr="008C5ECA" w:rsidRDefault="008E1C73" w:rsidP="008E1C73">
      <w:r w:rsidRPr="008C5ECA">
        <w:t>For additional questions please contact the doctoral student at:</w:t>
      </w:r>
    </w:p>
    <w:p w14:paraId="4DF74EB7" w14:textId="321B7FE7" w:rsidR="000568D9" w:rsidRPr="00DA0DF2" w:rsidRDefault="009E100F" w:rsidP="008E1C73">
      <w:pPr>
        <w:rPr>
          <w:lang w:val="fr-FR"/>
        </w:rPr>
      </w:pPr>
      <w:hyperlink r:id="rId5" w:history="1">
        <w:r w:rsidR="00DA0DF2" w:rsidRPr="00DA0DF2">
          <w:rPr>
            <w:rStyle w:val="Hyperlink"/>
            <w:lang w:val="fr-FR"/>
          </w:rPr>
          <w:t>bnsu987@regiscollege.edu</w:t>
        </w:r>
      </w:hyperlink>
      <w:r w:rsidR="00DA0DF2" w:rsidRPr="00DA0DF2">
        <w:t xml:space="preserve"> and </w:t>
      </w:r>
      <w:bookmarkStart w:id="0" w:name="_Hlk194237568"/>
      <w:r w:rsidR="00DA0DF2" w:rsidRPr="00DA0DF2">
        <w:rPr>
          <w:lang w:val="fr-FR"/>
        </w:rPr>
        <w:t>(774) 360- 7328</w:t>
      </w:r>
      <w:bookmarkEnd w:id="0"/>
    </w:p>
    <w:p w14:paraId="64068703" w14:textId="77777777" w:rsidR="00DA0DF2" w:rsidRPr="00DA0DF2" w:rsidRDefault="00DA0DF2" w:rsidP="008E1C73">
      <w:pPr>
        <w:rPr>
          <w:bCs/>
          <w:lang w:val="fr-FR"/>
        </w:rPr>
      </w:pPr>
    </w:p>
    <w:p w14:paraId="0138958F" w14:textId="77777777" w:rsidR="008C5ECA" w:rsidRDefault="008C5ECA" w:rsidP="008E1C73">
      <w:r>
        <w:t xml:space="preserve">Thank you in advance for your consideration. </w:t>
      </w:r>
    </w:p>
    <w:p w14:paraId="72CE4F3C" w14:textId="77777777" w:rsidR="008C5ECA" w:rsidRDefault="008C5ECA" w:rsidP="008E1C73"/>
    <w:p w14:paraId="66E30EDE" w14:textId="0066BA4C" w:rsidR="000F3FD1" w:rsidRDefault="000F3FD1" w:rsidP="008E1C73">
      <w:r w:rsidRPr="005432B7">
        <w:t xml:space="preserve">BRUCE P. NSUBUGA, </w:t>
      </w:r>
      <w:r w:rsidR="005E06A6">
        <w:t xml:space="preserve">LPN, </w:t>
      </w:r>
      <w:r w:rsidR="002110A3">
        <w:t xml:space="preserve">RN, </w:t>
      </w:r>
      <w:r w:rsidRPr="005432B7">
        <w:t>BSN</w:t>
      </w:r>
      <w:r w:rsidR="005E06A6">
        <w:t>, MSN</w:t>
      </w:r>
      <w:r w:rsidR="00A05E4A">
        <w:t>-PMHNP</w:t>
      </w:r>
    </w:p>
    <w:p w14:paraId="1A2CF460" w14:textId="6810C85A" w:rsidR="008C5ECA" w:rsidRDefault="008C5ECA" w:rsidP="008E1C73">
      <w:r>
        <w:t>Doctor of Nursing Practice Student</w:t>
      </w:r>
    </w:p>
    <w:p w14:paraId="49A7CE6E" w14:textId="77777777" w:rsidR="008C5ECA" w:rsidRPr="008C5ECA" w:rsidRDefault="008C5ECA" w:rsidP="008E1C73">
      <w:r>
        <w:t xml:space="preserve">Regis College </w:t>
      </w:r>
    </w:p>
    <w:sectPr w:rsidR="008C5ECA" w:rsidRPr="008C5ECA" w:rsidSect="008E1C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Times">
    <w:altName w:val="﷽﷽﷽﷽﷽﷽ꏰᙃ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K0NDUxNTI3MTQwMzZU0lEKTi0uzszPAykwqgUAD2sGNiwAAAA="/>
  </w:docVars>
  <w:rsids>
    <w:rsidRoot w:val="008E460C"/>
    <w:rsid w:val="00003B93"/>
    <w:rsid w:val="000568D9"/>
    <w:rsid w:val="000D3134"/>
    <w:rsid w:val="000D5A6E"/>
    <w:rsid w:val="000F3FD1"/>
    <w:rsid w:val="00180337"/>
    <w:rsid w:val="001871C3"/>
    <w:rsid w:val="002110A3"/>
    <w:rsid w:val="002875F7"/>
    <w:rsid w:val="003E561B"/>
    <w:rsid w:val="003F2774"/>
    <w:rsid w:val="00422589"/>
    <w:rsid w:val="00437CCC"/>
    <w:rsid w:val="004E198D"/>
    <w:rsid w:val="004E68F0"/>
    <w:rsid w:val="00511DD3"/>
    <w:rsid w:val="005432B7"/>
    <w:rsid w:val="005B4402"/>
    <w:rsid w:val="005B7F2D"/>
    <w:rsid w:val="005D0DC6"/>
    <w:rsid w:val="005E06A6"/>
    <w:rsid w:val="00652127"/>
    <w:rsid w:val="00721851"/>
    <w:rsid w:val="00892518"/>
    <w:rsid w:val="008C5ECA"/>
    <w:rsid w:val="008E1C73"/>
    <w:rsid w:val="008E460C"/>
    <w:rsid w:val="009056E3"/>
    <w:rsid w:val="0091329B"/>
    <w:rsid w:val="00942CFC"/>
    <w:rsid w:val="009E100F"/>
    <w:rsid w:val="00A05E4A"/>
    <w:rsid w:val="00A1022E"/>
    <w:rsid w:val="00A46E84"/>
    <w:rsid w:val="00B4503F"/>
    <w:rsid w:val="00BA1174"/>
    <w:rsid w:val="00C519FE"/>
    <w:rsid w:val="00C95390"/>
    <w:rsid w:val="00CE2B0F"/>
    <w:rsid w:val="00DA0DF2"/>
    <w:rsid w:val="00DA7151"/>
    <w:rsid w:val="00E546A3"/>
    <w:rsid w:val="00F54D48"/>
    <w:rsid w:val="00F65F31"/>
    <w:rsid w:val="00F677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6DF1F11"/>
  <w14:defaultImageDpi w14:val="300"/>
  <w15:docId w15:val="{1898DEFD-A30E-2C43-BFCF-CE369AFB84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460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60C"/>
    <w:rPr>
      <w:rFonts w:ascii="Lucida Grande" w:hAnsi="Lucida Grande" w:cs="Lucida Grande"/>
      <w:sz w:val="18"/>
      <w:szCs w:val="18"/>
    </w:rPr>
  </w:style>
  <w:style w:type="character" w:customStyle="1" w:styleId="apple-converted-space">
    <w:name w:val="apple-converted-space"/>
    <w:basedOn w:val="DefaultParagraphFont"/>
    <w:rsid w:val="002875F7"/>
  </w:style>
  <w:style w:type="character" w:styleId="Hyperlink">
    <w:name w:val="Hyperlink"/>
    <w:basedOn w:val="DefaultParagraphFont"/>
    <w:uiPriority w:val="99"/>
    <w:unhideWhenUsed/>
    <w:rsid w:val="002875F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2875F7"/>
    <w:rPr>
      <w:b/>
      <w:bCs/>
    </w:rPr>
  </w:style>
  <w:style w:type="paragraph" w:styleId="NormalWeb">
    <w:name w:val="Normal (Web)"/>
    <w:basedOn w:val="Normal"/>
    <w:uiPriority w:val="99"/>
    <w:unhideWhenUsed/>
    <w:rsid w:val="008E1C73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A0D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138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6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3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01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92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7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bnsu987@regiscollege.edu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5-05-29T13:33:00Z</dcterms:created>
  <dcterms:modified xsi:type="dcterms:W3CDTF">2025-05-29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a444a6-3a86-4e9d-82bb-f21fe150f9d3</vt:lpwstr>
  </property>
</Properties>
</file>